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C6F83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  <w:r w:rsidRPr="00B20BF6">
        <w:rPr>
          <w:rFonts w:ascii="Times New Roman" w:cs="Times New Roman"/>
          <w:b/>
          <w:bCs/>
          <w:sz w:val="28"/>
          <w:szCs w:val="28"/>
        </w:rPr>
        <w:t>附件</w:t>
      </w:r>
      <w:r w:rsidRPr="00B20BF6">
        <w:rPr>
          <w:rFonts w:ascii="Times New Roman" w:cs="Times New Roman" w:hint="eastAsia"/>
          <w:b/>
          <w:bCs/>
          <w:sz w:val="28"/>
          <w:szCs w:val="28"/>
        </w:rPr>
        <w:t>1</w:t>
      </w:r>
    </w:p>
    <w:p w14:paraId="22FED71F" w14:textId="4C52A084" w:rsidR="00DB412C" w:rsidRPr="00B20BF6" w:rsidRDefault="00DB412C" w:rsidP="00DB412C">
      <w:pPr>
        <w:jc w:val="center"/>
        <w:rPr>
          <w:rFonts w:ascii="Times New Roman" w:cs="Times New Roman"/>
          <w:b/>
          <w:sz w:val="28"/>
          <w:szCs w:val="28"/>
        </w:rPr>
      </w:pPr>
      <w:r w:rsidRPr="00B20BF6">
        <w:rPr>
          <w:rFonts w:ascii="Times New Roman" w:cs="Times New Roman"/>
          <w:b/>
          <w:sz w:val="28"/>
          <w:szCs w:val="28"/>
        </w:rPr>
        <w:t>第</w:t>
      </w:r>
      <w:r w:rsidR="00A06630" w:rsidRPr="00B20BF6">
        <w:rPr>
          <w:rFonts w:ascii="Times New Roman" w:cs="Times New Roman" w:hint="eastAsia"/>
          <w:b/>
          <w:sz w:val="28"/>
          <w:szCs w:val="28"/>
        </w:rPr>
        <w:t>二</w:t>
      </w:r>
      <w:r w:rsidRPr="00B20BF6">
        <w:rPr>
          <w:rFonts w:ascii="Times New Roman" w:cs="Times New Roman"/>
          <w:b/>
          <w:sz w:val="28"/>
          <w:szCs w:val="28"/>
        </w:rPr>
        <w:t>届亚洲发育与比较免疫学大会回执</w:t>
      </w:r>
    </w:p>
    <w:tbl>
      <w:tblPr>
        <w:tblStyle w:val="af1"/>
        <w:tblpPr w:leftFromText="180" w:rightFromText="180" w:vertAnchor="text" w:horzAnchor="page" w:tblpX="902" w:tblpY="78"/>
        <w:tblW w:w="10531" w:type="dxa"/>
        <w:tblLayout w:type="fixed"/>
        <w:tblLook w:val="04A0" w:firstRow="1" w:lastRow="0" w:firstColumn="1" w:lastColumn="0" w:noHBand="0" w:noVBand="1"/>
      </w:tblPr>
      <w:tblGrid>
        <w:gridCol w:w="1519"/>
        <w:gridCol w:w="1404"/>
        <w:gridCol w:w="297"/>
        <w:gridCol w:w="735"/>
        <w:gridCol w:w="824"/>
        <w:gridCol w:w="851"/>
        <w:gridCol w:w="283"/>
        <w:gridCol w:w="1276"/>
        <w:gridCol w:w="283"/>
        <w:gridCol w:w="851"/>
        <w:gridCol w:w="2208"/>
      </w:tblGrid>
      <w:tr w:rsidR="00DB412C" w:rsidRPr="00B20BF6" w14:paraId="6C33816C" w14:textId="77777777" w:rsidTr="00A16C5F">
        <w:tc>
          <w:tcPr>
            <w:tcW w:w="1519" w:type="dxa"/>
            <w:vAlign w:val="center"/>
          </w:tcPr>
          <w:p w14:paraId="258F94A2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姓名</w:t>
            </w:r>
          </w:p>
        </w:tc>
        <w:tc>
          <w:tcPr>
            <w:tcW w:w="1404" w:type="dxa"/>
            <w:vAlign w:val="center"/>
          </w:tcPr>
          <w:p w14:paraId="1045D290" w14:textId="72AC6A58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32" w:type="dxa"/>
            <w:gridSpan w:val="2"/>
            <w:vAlign w:val="center"/>
          </w:tcPr>
          <w:p w14:paraId="61AB8B45" w14:textId="77777777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性别</w:t>
            </w:r>
          </w:p>
        </w:tc>
        <w:tc>
          <w:tcPr>
            <w:tcW w:w="824" w:type="dxa"/>
            <w:vAlign w:val="center"/>
          </w:tcPr>
          <w:p w14:paraId="0D0AAF4F" w14:textId="5B78AEDF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14:paraId="6DF429FC" w14:textId="77777777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职务</w:t>
            </w:r>
          </w:p>
        </w:tc>
        <w:tc>
          <w:tcPr>
            <w:tcW w:w="1559" w:type="dxa"/>
            <w:gridSpan w:val="2"/>
            <w:vAlign w:val="center"/>
          </w:tcPr>
          <w:p w14:paraId="4AFBA2E8" w14:textId="3FD9996C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2A56996" w14:textId="77777777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职称</w:t>
            </w:r>
          </w:p>
        </w:tc>
        <w:tc>
          <w:tcPr>
            <w:tcW w:w="2208" w:type="dxa"/>
            <w:vAlign w:val="center"/>
          </w:tcPr>
          <w:p w14:paraId="0ED06807" w14:textId="19DF9A1B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412C" w:rsidRPr="00B20BF6" w14:paraId="6B5BF998" w14:textId="77777777" w:rsidTr="00A16C5F">
        <w:trPr>
          <w:trHeight w:val="677"/>
        </w:trPr>
        <w:tc>
          <w:tcPr>
            <w:tcW w:w="1519" w:type="dxa"/>
            <w:vAlign w:val="center"/>
          </w:tcPr>
          <w:p w14:paraId="0EF904DF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工作单位</w:t>
            </w:r>
          </w:p>
        </w:tc>
        <w:tc>
          <w:tcPr>
            <w:tcW w:w="9012" w:type="dxa"/>
            <w:gridSpan w:val="10"/>
            <w:vAlign w:val="center"/>
          </w:tcPr>
          <w:p w14:paraId="023CA393" w14:textId="3227B76E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412C" w:rsidRPr="00B20BF6" w14:paraId="038A7A2E" w14:textId="77777777" w:rsidTr="00A16C5F">
        <w:tc>
          <w:tcPr>
            <w:tcW w:w="1519" w:type="dxa"/>
            <w:vAlign w:val="center"/>
          </w:tcPr>
          <w:p w14:paraId="42832918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通讯地址</w:t>
            </w:r>
          </w:p>
        </w:tc>
        <w:tc>
          <w:tcPr>
            <w:tcW w:w="9012" w:type="dxa"/>
            <w:gridSpan w:val="10"/>
            <w:vAlign w:val="center"/>
          </w:tcPr>
          <w:p w14:paraId="3CCC4547" w14:textId="38B4C496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412C" w:rsidRPr="00B20BF6" w14:paraId="446F9F86" w14:textId="77777777" w:rsidTr="00A16C5F">
        <w:trPr>
          <w:trHeight w:val="705"/>
        </w:trPr>
        <w:tc>
          <w:tcPr>
            <w:tcW w:w="1519" w:type="dxa"/>
            <w:vAlign w:val="center"/>
          </w:tcPr>
          <w:p w14:paraId="727DF1D4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联系电话</w:t>
            </w:r>
          </w:p>
        </w:tc>
        <w:tc>
          <w:tcPr>
            <w:tcW w:w="3260" w:type="dxa"/>
            <w:gridSpan w:val="4"/>
            <w:vAlign w:val="center"/>
          </w:tcPr>
          <w:p w14:paraId="64B337EB" w14:textId="09E68F3A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A750D69" w14:textId="77777777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E-mail</w:t>
            </w:r>
          </w:p>
        </w:tc>
        <w:tc>
          <w:tcPr>
            <w:tcW w:w="4618" w:type="dxa"/>
            <w:gridSpan w:val="4"/>
            <w:vAlign w:val="center"/>
          </w:tcPr>
          <w:p w14:paraId="07904339" w14:textId="6D116AA6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412C" w:rsidRPr="00B20BF6" w14:paraId="49C81980" w14:textId="77777777" w:rsidTr="00A16C5F">
        <w:tc>
          <w:tcPr>
            <w:tcW w:w="1519" w:type="dxa"/>
            <w:vAlign w:val="center"/>
          </w:tcPr>
          <w:p w14:paraId="0947ABE7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报告题目</w:t>
            </w:r>
          </w:p>
        </w:tc>
        <w:tc>
          <w:tcPr>
            <w:tcW w:w="9012" w:type="dxa"/>
            <w:gridSpan w:val="10"/>
            <w:vAlign w:val="center"/>
          </w:tcPr>
          <w:p w14:paraId="1D9A76B1" w14:textId="5035668D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412C" w:rsidRPr="00B20BF6" w14:paraId="52895F26" w14:textId="77777777" w:rsidTr="00A16C5F">
        <w:trPr>
          <w:trHeight w:val="510"/>
        </w:trPr>
        <w:tc>
          <w:tcPr>
            <w:tcW w:w="1519" w:type="dxa"/>
            <w:vAlign w:val="center"/>
          </w:tcPr>
          <w:p w14:paraId="1C871BFE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报告方式</w:t>
            </w:r>
          </w:p>
        </w:tc>
        <w:tc>
          <w:tcPr>
            <w:tcW w:w="9012" w:type="dxa"/>
            <w:gridSpan w:val="10"/>
            <w:vAlign w:val="center"/>
          </w:tcPr>
          <w:p w14:paraId="0649A69C" w14:textId="0EEBF638" w:rsidR="00DB412C" w:rsidRPr="00B20BF6" w:rsidRDefault="00DB412C" w:rsidP="00DB412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口头报告；</w:t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Poster</w:t>
            </w:r>
            <w:r w:rsidR="00B20BF6" w:rsidRPr="00B20BF6">
              <w:rPr>
                <w:rFonts w:ascii="Times New Roman" w:hAnsi="Times New Roman" w:cs="Times New Roman"/>
                <w:sz w:val="28"/>
                <w:szCs w:val="28"/>
              </w:rPr>
              <w:t>；</w:t>
            </w:r>
            <w:r w:rsidR="00B20BF6"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B20BF6">
              <w:rPr>
                <w:rFonts w:ascii="Times New Roman" w:hAnsi="Times New Roman" w:cs="Times New Roman" w:hint="eastAsia"/>
                <w:sz w:val="28"/>
                <w:szCs w:val="28"/>
              </w:rPr>
              <w:t>无</w:t>
            </w:r>
          </w:p>
        </w:tc>
      </w:tr>
      <w:tr w:rsidR="00DB412C" w:rsidRPr="00B20BF6" w14:paraId="70EF4E4E" w14:textId="77777777" w:rsidTr="00A16C5F">
        <w:trPr>
          <w:trHeight w:val="344"/>
        </w:trPr>
        <w:tc>
          <w:tcPr>
            <w:tcW w:w="1519" w:type="dxa"/>
            <w:vAlign w:val="center"/>
          </w:tcPr>
          <w:p w14:paraId="7B1422A5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缴费方式</w:t>
            </w:r>
          </w:p>
        </w:tc>
        <w:tc>
          <w:tcPr>
            <w:tcW w:w="9012" w:type="dxa"/>
            <w:gridSpan w:val="10"/>
            <w:vAlign w:val="center"/>
          </w:tcPr>
          <w:p w14:paraId="4E821F15" w14:textId="4B1A9A12" w:rsidR="00DB412C" w:rsidRPr="00B20BF6" w:rsidRDefault="00A359A2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>提前缴费；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>现场缴费</w:t>
            </w:r>
          </w:p>
        </w:tc>
      </w:tr>
      <w:tr w:rsidR="00DB412C" w:rsidRPr="00B20BF6" w14:paraId="68C8C7FB" w14:textId="77777777" w:rsidTr="00A16C5F">
        <w:trPr>
          <w:trHeight w:val="174"/>
        </w:trPr>
        <w:tc>
          <w:tcPr>
            <w:tcW w:w="1519" w:type="dxa"/>
            <w:vMerge w:val="restart"/>
            <w:vAlign w:val="center"/>
          </w:tcPr>
          <w:p w14:paraId="279BF2D5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发票信息</w:t>
            </w:r>
          </w:p>
        </w:tc>
        <w:tc>
          <w:tcPr>
            <w:tcW w:w="9012" w:type="dxa"/>
            <w:gridSpan w:val="10"/>
            <w:vAlign w:val="center"/>
          </w:tcPr>
          <w:p w14:paraId="24BFAFD2" w14:textId="427CA59F" w:rsidR="00DB412C" w:rsidRPr="00B20BF6" w:rsidRDefault="00DB412C" w:rsidP="00A359A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发票抬头：</w:t>
            </w:r>
            <w:r w:rsidR="00A359A2"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B412C" w:rsidRPr="00B20BF6" w14:paraId="38589E5F" w14:textId="77777777" w:rsidTr="00A16C5F">
        <w:trPr>
          <w:trHeight w:val="171"/>
        </w:trPr>
        <w:tc>
          <w:tcPr>
            <w:tcW w:w="1519" w:type="dxa"/>
            <w:vMerge/>
            <w:vAlign w:val="center"/>
          </w:tcPr>
          <w:p w14:paraId="79ACC6F7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012" w:type="dxa"/>
            <w:gridSpan w:val="10"/>
            <w:vAlign w:val="center"/>
          </w:tcPr>
          <w:p w14:paraId="7459E950" w14:textId="42EAAAF7" w:rsidR="00DB412C" w:rsidRPr="00B20BF6" w:rsidRDefault="00DB412C" w:rsidP="00A359A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税号：</w:t>
            </w:r>
          </w:p>
        </w:tc>
      </w:tr>
      <w:tr w:rsidR="00DB412C" w:rsidRPr="00B20BF6" w14:paraId="3F1AB53B" w14:textId="77777777" w:rsidTr="00A16C5F">
        <w:trPr>
          <w:trHeight w:val="171"/>
        </w:trPr>
        <w:tc>
          <w:tcPr>
            <w:tcW w:w="1519" w:type="dxa"/>
            <w:vAlign w:val="center"/>
          </w:tcPr>
          <w:p w14:paraId="3AC0632D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发票领取</w:t>
            </w:r>
          </w:p>
        </w:tc>
        <w:tc>
          <w:tcPr>
            <w:tcW w:w="9012" w:type="dxa"/>
            <w:gridSpan w:val="10"/>
            <w:vAlign w:val="center"/>
          </w:tcPr>
          <w:p w14:paraId="01A985D3" w14:textId="016B05C0" w:rsidR="00DB412C" w:rsidRPr="00B20BF6" w:rsidRDefault="00A359A2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>会议现场领取；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B412C" w:rsidRPr="00B20BF6">
              <w:rPr>
                <w:rFonts w:ascii="Times New Roman" w:hAnsi="Times New Roman" w:cs="Times New Roman"/>
                <w:sz w:val="28"/>
                <w:szCs w:val="28"/>
              </w:rPr>
              <w:t>提前邮寄（邮费到付）</w:t>
            </w:r>
          </w:p>
          <w:p w14:paraId="5F7FA646" w14:textId="77777777" w:rsidR="00DB412C" w:rsidRPr="00B20BF6" w:rsidRDefault="00DB412C" w:rsidP="00A16C5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邮寄地址：</w:t>
            </w:r>
          </w:p>
        </w:tc>
      </w:tr>
      <w:tr w:rsidR="00DB412C" w:rsidRPr="00B20BF6" w14:paraId="7385B388" w14:textId="77777777" w:rsidTr="00A16C5F">
        <w:trPr>
          <w:trHeight w:val="534"/>
        </w:trPr>
        <w:tc>
          <w:tcPr>
            <w:tcW w:w="1519" w:type="dxa"/>
            <w:vMerge w:val="restart"/>
            <w:vAlign w:val="center"/>
          </w:tcPr>
          <w:p w14:paraId="7EA769A7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住宿需求</w:t>
            </w:r>
          </w:p>
        </w:tc>
        <w:tc>
          <w:tcPr>
            <w:tcW w:w="1701" w:type="dxa"/>
            <w:gridSpan w:val="2"/>
            <w:vAlign w:val="center"/>
          </w:tcPr>
          <w:p w14:paraId="778D27F9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入住日期</w:t>
            </w:r>
          </w:p>
        </w:tc>
        <w:tc>
          <w:tcPr>
            <w:tcW w:w="2693" w:type="dxa"/>
            <w:gridSpan w:val="4"/>
            <w:vAlign w:val="center"/>
          </w:tcPr>
          <w:p w14:paraId="7D43627B" w14:textId="01C85612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1D25FF99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退房日期</w:t>
            </w:r>
          </w:p>
        </w:tc>
        <w:tc>
          <w:tcPr>
            <w:tcW w:w="3059" w:type="dxa"/>
            <w:gridSpan w:val="2"/>
            <w:vAlign w:val="center"/>
          </w:tcPr>
          <w:p w14:paraId="55CB4E3F" w14:textId="7D9A904E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50C1" w:rsidRPr="00B20BF6" w14:paraId="0653CFEF" w14:textId="77777777" w:rsidTr="00A16C5F">
        <w:trPr>
          <w:trHeight w:val="493"/>
        </w:trPr>
        <w:tc>
          <w:tcPr>
            <w:tcW w:w="1519" w:type="dxa"/>
            <w:vMerge/>
            <w:vAlign w:val="center"/>
          </w:tcPr>
          <w:p w14:paraId="6B4550C7" w14:textId="77777777" w:rsidR="002B50C1" w:rsidRPr="00B20BF6" w:rsidRDefault="002B50C1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 w:val="restart"/>
            <w:vAlign w:val="center"/>
          </w:tcPr>
          <w:p w14:paraId="5D38E38B" w14:textId="77777777" w:rsidR="002B50C1" w:rsidRPr="00B20BF6" w:rsidRDefault="002B50C1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大床房</w:t>
            </w:r>
          </w:p>
        </w:tc>
        <w:tc>
          <w:tcPr>
            <w:tcW w:w="4618" w:type="dxa"/>
            <w:gridSpan w:val="4"/>
            <w:vAlign w:val="center"/>
          </w:tcPr>
          <w:p w14:paraId="6A7E3212" w14:textId="290CD3D5" w:rsidR="002B50C1" w:rsidRPr="00B20BF6" w:rsidRDefault="002B50C1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商务大床房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2B50C1" w:rsidRPr="00B20BF6" w14:paraId="2B468984" w14:textId="77777777" w:rsidTr="00A16C5F">
        <w:trPr>
          <w:trHeight w:val="493"/>
        </w:trPr>
        <w:tc>
          <w:tcPr>
            <w:tcW w:w="1519" w:type="dxa"/>
            <w:vMerge/>
            <w:vAlign w:val="center"/>
          </w:tcPr>
          <w:p w14:paraId="2CB049D2" w14:textId="77777777" w:rsidR="002B50C1" w:rsidRPr="00B20BF6" w:rsidRDefault="002B50C1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/>
            <w:vAlign w:val="center"/>
          </w:tcPr>
          <w:p w14:paraId="020CCBAB" w14:textId="77777777" w:rsidR="002B50C1" w:rsidRPr="00B20BF6" w:rsidRDefault="002B50C1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618" w:type="dxa"/>
            <w:gridSpan w:val="4"/>
            <w:vAlign w:val="center"/>
          </w:tcPr>
          <w:p w14:paraId="3FEE1273" w14:textId="0AB15CED" w:rsidR="002B50C1" w:rsidRPr="00B20BF6" w:rsidRDefault="002B50C1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复试大床房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DB412C" w:rsidRPr="00B20BF6" w14:paraId="61EC1BCA" w14:textId="77777777" w:rsidTr="00A16C5F">
        <w:trPr>
          <w:trHeight w:val="662"/>
        </w:trPr>
        <w:tc>
          <w:tcPr>
            <w:tcW w:w="1519" w:type="dxa"/>
            <w:vMerge/>
            <w:vAlign w:val="center"/>
          </w:tcPr>
          <w:p w14:paraId="585CACCF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 w:val="restart"/>
            <w:vAlign w:val="center"/>
          </w:tcPr>
          <w:p w14:paraId="765E68BF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双床房（包房）</w:t>
            </w:r>
          </w:p>
        </w:tc>
        <w:tc>
          <w:tcPr>
            <w:tcW w:w="4618" w:type="dxa"/>
            <w:gridSpan w:val="4"/>
            <w:vAlign w:val="center"/>
          </w:tcPr>
          <w:p w14:paraId="1EE568A4" w14:textId="5146B5C8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复试标准间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  <w:r w:rsidR="002B50C1" w:rsidRPr="00B20BF6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DB412C" w:rsidRPr="00B20BF6" w14:paraId="2BAA3FDC" w14:textId="77777777" w:rsidTr="00A16C5F">
        <w:trPr>
          <w:trHeight w:val="421"/>
        </w:trPr>
        <w:tc>
          <w:tcPr>
            <w:tcW w:w="1519" w:type="dxa"/>
            <w:vMerge/>
            <w:vAlign w:val="center"/>
          </w:tcPr>
          <w:p w14:paraId="39F307C6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/>
            <w:vAlign w:val="center"/>
          </w:tcPr>
          <w:p w14:paraId="3B7E0648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618" w:type="dxa"/>
            <w:gridSpan w:val="4"/>
            <w:vAlign w:val="center"/>
          </w:tcPr>
          <w:p w14:paraId="6CC3B957" w14:textId="20B890A6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商务标准间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  <w:r w:rsidR="002B50C1" w:rsidRPr="00B20BF6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DB412C" w:rsidRPr="00B20BF6" w14:paraId="4F0EF610" w14:textId="77777777" w:rsidTr="00A16C5F">
        <w:trPr>
          <w:trHeight w:val="421"/>
        </w:trPr>
        <w:tc>
          <w:tcPr>
            <w:tcW w:w="1519" w:type="dxa"/>
            <w:vMerge/>
            <w:vAlign w:val="center"/>
          </w:tcPr>
          <w:p w14:paraId="3D609B23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 w:val="restart"/>
            <w:vAlign w:val="center"/>
          </w:tcPr>
          <w:p w14:paraId="3E2C5ABE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双床房（合住）</w:t>
            </w:r>
          </w:p>
        </w:tc>
        <w:tc>
          <w:tcPr>
            <w:tcW w:w="4618" w:type="dxa"/>
            <w:gridSpan w:val="4"/>
            <w:vAlign w:val="center"/>
          </w:tcPr>
          <w:p w14:paraId="46A1FA5F" w14:textId="0711A69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复试标准间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 w:rsidR="002B50C1" w:rsidRPr="00B20BF6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DB412C" w:rsidRPr="00B20BF6" w14:paraId="10362AB4" w14:textId="77777777" w:rsidTr="00A16C5F">
        <w:trPr>
          <w:trHeight w:val="421"/>
        </w:trPr>
        <w:tc>
          <w:tcPr>
            <w:tcW w:w="1519" w:type="dxa"/>
            <w:vMerge/>
            <w:vAlign w:val="center"/>
          </w:tcPr>
          <w:p w14:paraId="0C029EB4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94" w:type="dxa"/>
            <w:gridSpan w:val="6"/>
            <w:vMerge/>
            <w:vAlign w:val="center"/>
          </w:tcPr>
          <w:p w14:paraId="5B8F1F87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618" w:type="dxa"/>
            <w:gridSpan w:val="4"/>
            <w:vAlign w:val="center"/>
          </w:tcPr>
          <w:p w14:paraId="1CB96A77" w14:textId="1F5EB00B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商务标准间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 w:rsidR="002B50C1" w:rsidRPr="00B20BF6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元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/</w:t>
            </w:r>
            <w:r w:rsidR="002B50C1" w:rsidRPr="00B20BF6">
              <w:rPr>
                <w:rFonts w:ascii="Times New Roman" w:hAnsi="Times New Roman" w:cs="Times New Roman" w:hint="eastAsia"/>
                <w:sz w:val="28"/>
                <w:szCs w:val="28"/>
              </w:rPr>
              <w:t>间夜</w:t>
            </w:r>
          </w:p>
        </w:tc>
      </w:tr>
      <w:tr w:rsidR="00DB412C" w:rsidRPr="00B20BF6" w14:paraId="2F119FB8" w14:textId="77777777" w:rsidTr="00A16C5F">
        <w:trPr>
          <w:trHeight w:val="421"/>
        </w:trPr>
        <w:tc>
          <w:tcPr>
            <w:tcW w:w="1519" w:type="dxa"/>
            <w:vMerge/>
            <w:vAlign w:val="center"/>
          </w:tcPr>
          <w:p w14:paraId="0910FC35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012" w:type="dxa"/>
            <w:gridSpan w:val="10"/>
            <w:vAlign w:val="center"/>
          </w:tcPr>
          <w:p w14:paraId="6BA8354C" w14:textId="77777777" w:rsidR="00DB412C" w:rsidRPr="00B20BF6" w:rsidRDefault="00DB412C" w:rsidP="00A16C5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sym w:font="Wingdings" w:char="F0A8"/>
            </w: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不预定</w:t>
            </w:r>
          </w:p>
        </w:tc>
      </w:tr>
      <w:tr w:rsidR="00DB412C" w:rsidRPr="00B20BF6" w14:paraId="699EA79F" w14:textId="77777777" w:rsidTr="00A16C5F">
        <w:trPr>
          <w:trHeight w:val="1054"/>
        </w:trPr>
        <w:tc>
          <w:tcPr>
            <w:tcW w:w="1519" w:type="dxa"/>
            <w:vMerge/>
            <w:vAlign w:val="center"/>
          </w:tcPr>
          <w:p w14:paraId="52291A1A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012" w:type="dxa"/>
            <w:gridSpan w:val="10"/>
            <w:vAlign w:val="center"/>
          </w:tcPr>
          <w:p w14:paraId="0DDB437F" w14:textId="77777777" w:rsidR="00DB412C" w:rsidRPr="00B20BF6" w:rsidRDefault="00DB412C" w:rsidP="00A16C5F">
            <w:pPr>
              <w:numPr>
                <w:ilvl w:val="0"/>
                <w:numId w:val="1"/>
              </w:numPr>
              <w:adjustRightInd w:val="0"/>
              <w:snapToGrid w:val="0"/>
              <w:spacing w:before="60" w:after="60" w:line="360" w:lineRule="atLeast"/>
              <w:ind w:left="357" w:hanging="357"/>
              <w:textAlignment w:val="baseline"/>
              <w:rPr>
                <w:rFonts w:ascii="Times New Roman" w:hAnsi="Times New Roman" w:cs="Times New Roman"/>
              </w:rPr>
            </w:pPr>
            <w:r w:rsidRPr="00B20BF6">
              <w:rPr>
                <w:rFonts w:ascii="Times New Roman" w:hAnsi="Times New Roman" w:cs="Times New Roman"/>
              </w:rPr>
              <w:t>包房指可以入住一人或两人，入住两人只需填写一张预定表。</w:t>
            </w:r>
          </w:p>
          <w:p w14:paraId="2FB90FC4" w14:textId="77777777" w:rsidR="00DB412C" w:rsidRPr="00B20BF6" w:rsidRDefault="00DB412C" w:rsidP="00A16C5F">
            <w:pPr>
              <w:numPr>
                <w:ilvl w:val="0"/>
                <w:numId w:val="1"/>
              </w:numPr>
              <w:adjustRightInd w:val="0"/>
              <w:snapToGrid w:val="0"/>
              <w:spacing w:before="60" w:after="60" w:line="360" w:lineRule="atLeast"/>
              <w:ind w:left="357" w:hanging="357"/>
              <w:textAlignment w:val="baseline"/>
              <w:rPr>
                <w:rFonts w:ascii="Times New Roman" w:hAnsi="Times New Roman" w:cs="Times New Roman"/>
              </w:rPr>
            </w:pPr>
            <w:r w:rsidRPr="00B20BF6">
              <w:rPr>
                <w:rFonts w:ascii="Times New Roman" w:hAnsi="Times New Roman" w:cs="Times New Roman"/>
              </w:rPr>
              <w:t>合住指需会务组安排与他人合住</w:t>
            </w:r>
          </w:p>
        </w:tc>
      </w:tr>
      <w:tr w:rsidR="00DB412C" w:rsidRPr="00B20BF6" w14:paraId="6B29B3D9" w14:textId="77777777" w:rsidTr="00A16C5F">
        <w:trPr>
          <w:trHeight w:val="1054"/>
        </w:trPr>
        <w:tc>
          <w:tcPr>
            <w:tcW w:w="1519" w:type="dxa"/>
            <w:vAlign w:val="center"/>
          </w:tcPr>
          <w:p w14:paraId="06915B4D" w14:textId="77777777" w:rsidR="00DB412C" w:rsidRPr="00B20BF6" w:rsidRDefault="00DB412C" w:rsidP="00A16C5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20BF6">
              <w:rPr>
                <w:rFonts w:ascii="Times New Roman" w:hAnsi="Times New Roman" w:cs="Times New Roman"/>
                <w:sz w:val="28"/>
                <w:szCs w:val="28"/>
              </w:rPr>
              <w:t>备注</w:t>
            </w:r>
          </w:p>
        </w:tc>
        <w:tc>
          <w:tcPr>
            <w:tcW w:w="9012" w:type="dxa"/>
            <w:gridSpan w:val="10"/>
            <w:vAlign w:val="center"/>
          </w:tcPr>
          <w:p w14:paraId="116858F7" w14:textId="77777777" w:rsidR="00DB412C" w:rsidRPr="00B20BF6" w:rsidRDefault="00DB412C" w:rsidP="00A16C5F">
            <w:pPr>
              <w:adjustRightInd w:val="0"/>
              <w:snapToGrid w:val="0"/>
              <w:spacing w:before="60" w:after="60" w:line="360" w:lineRule="atLeast"/>
              <w:ind w:left="357"/>
              <w:textAlignment w:val="baseline"/>
              <w:rPr>
                <w:rFonts w:ascii="Times New Roman" w:hAnsi="Times New Roman" w:cs="Times New Roman"/>
              </w:rPr>
            </w:pPr>
          </w:p>
        </w:tc>
      </w:tr>
    </w:tbl>
    <w:p w14:paraId="39E58DE9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3681E3B6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30097C35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76EED4D8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43684945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12CFBE00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46B8C8FC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3A035439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2CC2DF08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4AF304F5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6811F6AE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14315C96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44B9A522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2100DD80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393E2A4D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20E9ABA9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3F6B2426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0C5690A9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6FF8687A" w14:textId="77777777" w:rsidR="00DB412C" w:rsidRPr="00B20BF6" w:rsidRDefault="00DB412C" w:rsidP="00A47D58">
      <w:pPr>
        <w:rPr>
          <w:rFonts w:ascii="Times New Roman" w:cs="Times New Roman"/>
          <w:b/>
          <w:bCs/>
          <w:sz w:val="28"/>
          <w:szCs w:val="28"/>
        </w:rPr>
      </w:pPr>
    </w:p>
    <w:p w14:paraId="27CCFC4B" w14:textId="77777777" w:rsidR="008543B5" w:rsidRPr="00B20BF6" w:rsidRDefault="00DB412C" w:rsidP="00A47D58">
      <w:pPr>
        <w:rPr>
          <w:rFonts w:ascii="Times New Roman" w:cs="Times New Roman"/>
          <w:sz w:val="28"/>
          <w:szCs w:val="28"/>
        </w:rPr>
      </w:pPr>
      <w:r w:rsidRPr="00B20BF6">
        <w:rPr>
          <w:rFonts w:ascii="Times New Roman" w:cs="Times New Roman" w:hint="eastAsia"/>
          <w:b/>
          <w:bCs/>
          <w:sz w:val="28"/>
          <w:szCs w:val="28"/>
        </w:rPr>
        <w:lastRenderedPageBreak/>
        <w:t>附件</w:t>
      </w:r>
      <w:r w:rsidRPr="00B20BF6">
        <w:rPr>
          <w:rFonts w:ascii="Times New Roman" w:cs="Times New Roman" w:hint="eastAsia"/>
          <w:b/>
          <w:bCs/>
          <w:sz w:val="28"/>
          <w:szCs w:val="28"/>
        </w:rPr>
        <w:t>2</w:t>
      </w:r>
      <w:r w:rsidR="001B7286" w:rsidRPr="00B20BF6">
        <w:rPr>
          <w:rFonts w:ascii="Times New Roman" w:cs="Times New Roman"/>
          <w:sz w:val="28"/>
          <w:szCs w:val="28"/>
        </w:rPr>
        <w:t xml:space="preserve"> </w:t>
      </w:r>
    </w:p>
    <w:p w14:paraId="7DF79957" w14:textId="77777777" w:rsidR="00917CC7" w:rsidRPr="00B20BF6" w:rsidRDefault="00917CC7" w:rsidP="00907F00">
      <w:pPr>
        <w:pStyle w:val="11"/>
        <w:spacing w:before="47"/>
        <w:ind w:left="186" w:right="148"/>
        <w:jc w:val="center"/>
        <w:rPr>
          <w:rFonts w:cs="Times New Roman"/>
          <w:sz w:val="24"/>
          <w:szCs w:val="24"/>
        </w:rPr>
      </w:pPr>
    </w:p>
    <w:p w14:paraId="2B36ACB4" w14:textId="77777777" w:rsidR="00A06630" w:rsidRPr="00B20BF6" w:rsidRDefault="00A06630" w:rsidP="00A06630">
      <w:pPr>
        <w:jc w:val="center"/>
        <w:rPr>
          <w:rFonts w:ascii="Times New Roman" w:hAnsi="Times New Roman" w:cs="Times New Roman"/>
          <w:sz w:val="28"/>
          <w:szCs w:val="28"/>
        </w:rPr>
      </w:pPr>
      <w:r w:rsidRPr="00B20BF6">
        <w:rPr>
          <w:rFonts w:ascii="Times New Roman" w:cs="Times New Roman"/>
          <w:sz w:val="28"/>
          <w:szCs w:val="28"/>
        </w:rPr>
        <w:t>Abstract template</w:t>
      </w:r>
    </w:p>
    <w:p w14:paraId="6B8C51C6" w14:textId="77777777" w:rsidR="00A06630" w:rsidRPr="00B20BF6" w:rsidRDefault="00A06630" w:rsidP="00A06630">
      <w:pPr>
        <w:pStyle w:val="11"/>
        <w:spacing w:before="47"/>
        <w:ind w:left="186" w:right="148"/>
        <w:jc w:val="center"/>
        <w:rPr>
          <w:rFonts w:cs="Times New Roman"/>
          <w:b w:val="0"/>
          <w:bCs w:val="0"/>
          <w:sz w:val="24"/>
          <w:szCs w:val="24"/>
        </w:rPr>
      </w:pPr>
      <w:r w:rsidRPr="00B20BF6">
        <w:rPr>
          <w:rFonts w:cs="Times New Roman"/>
          <w:sz w:val="24"/>
          <w:szCs w:val="24"/>
        </w:rPr>
        <w:t>ABSTRACT</w:t>
      </w:r>
      <w:r w:rsidRPr="00B20BF6">
        <w:rPr>
          <w:rFonts w:cs="Times New Roman"/>
          <w:spacing w:val="-14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TITLE:</w:t>
      </w:r>
      <w:r w:rsidRPr="00B20BF6">
        <w:rPr>
          <w:rFonts w:cs="Times New Roman"/>
          <w:spacing w:val="4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MAXIMUM</w:t>
      </w:r>
      <w:r w:rsidRPr="00B20BF6">
        <w:rPr>
          <w:rFonts w:cs="Times New Roman"/>
          <w:spacing w:val="-12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175</w:t>
      </w:r>
      <w:r w:rsidRPr="00B20BF6">
        <w:rPr>
          <w:rFonts w:cs="Times New Roman"/>
          <w:spacing w:val="-14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CHARACTERS,</w:t>
      </w:r>
      <w:r w:rsidRPr="00B20BF6">
        <w:rPr>
          <w:rFonts w:cs="Times New Roman"/>
          <w:spacing w:val="-1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INCLUDING</w:t>
      </w:r>
      <w:r w:rsidRPr="00B20BF6">
        <w:rPr>
          <w:rFonts w:cs="Times New Roman"/>
          <w:spacing w:val="50"/>
          <w:w w:val="9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SPACES.</w:t>
      </w:r>
      <w:r w:rsidRPr="00B20BF6">
        <w:rPr>
          <w:rFonts w:cs="Times New Roman"/>
          <w:spacing w:val="-1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ALL</w:t>
      </w:r>
      <w:r w:rsidRPr="00B20BF6">
        <w:rPr>
          <w:rFonts w:cs="Times New Roman"/>
          <w:spacing w:val="-1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CAPITAL</w:t>
      </w:r>
      <w:r w:rsidRPr="00B20BF6">
        <w:rPr>
          <w:rFonts w:cs="Times New Roman"/>
          <w:spacing w:val="-1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LETTERS.</w:t>
      </w:r>
      <w:r w:rsidRPr="00B20BF6">
        <w:rPr>
          <w:rFonts w:cs="Times New Roman"/>
          <w:spacing w:val="-13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BOLD.</w:t>
      </w:r>
    </w:p>
    <w:p w14:paraId="012A17B6" w14:textId="77777777" w:rsidR="00A06630" w:rsidRPr="00B20BF6" w:rsidRDefault="00A06630" w:rsidP="00A06630">
      <w:pPr>
        <w:spacing w:line="322" w:lineRule="exact"/>
        <w:ind w:left="3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0BF6">
        <w:rPr>
          <w:rFonts w:ascii="Times New Roman" w:hAnsi="Times New Roman" w:cs="Times New Roman"/>
          <w:b/>
          <w:sz w:val="24"/>
          <w:szCs w:val="24"/>
        </w:rPr>
        <w:t>TIMES</w:t>
      </w:r>
      <w:r w:rsidRPr="00B20BF6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B20BF6">
        <w:rPr>
          <w:rFonts w:ascii="Times New Roman" w:hAnsi="Times New Roman" w:cs="Times New Roman"/>
          <w:b/>
          <w:sz w:val="24"/>
          <w:szCs w:val="24"/>
        </w:rPr>
        <w:t>NEW</w:t>
      </w:r>
      <w:r w:rsidRPr="00B20BF6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B20BF6">
        <w:rPr>
          <w:rFonts w:ascii="Times New Roman" w:hAnsi="Times New Roman" w:cs="Times New Roman"/>
          <w:b/>
          <w:sz w:val="24"/>
          <w:szCs w:val="24"/>
        </w:rPr>
        <w:t>ROMAN</w:t>
      </w:r>
      <w:r w:rsidRPr="00B20BF6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B20BF6">
        <w:rPr>
          <w:rFonts w:ascii="Times New Roman" w:hAnsi="Times New Roman" w:cs="Times New Roman"/>
          <w:b/>
          <w:sz w:val="24"/>
          <w:szCs w:val="24"/>
        </w:rPr>
        <w:t>FONT</w:t>
      </w:r>
      <w:r w:rsidRPr="00B20BF6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B20BF6">
        <w:rPr>
          <w:rFonts w:ascii="Times New Roman" w:hAnsi="Times New Roman" w:cs="Times New Roman"/>
          <w:b/>
          <w:sz w:val="24"/>
          <w:szCs w:val="24"/>
        </w:rPr>
        <w:t>SIZE</w:t>
      </w:r>
      <w:r w:rsidRPr="00B20BF6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B20BF6">
        <w:rPr>
          <w:rFonts w:ascii="Times New Roman" w:hAnsi="Times New Roman" w:cs="Times New Roman"/>
          <w:b/>
          <w:sz w:val="24"/>
          <w:szCs w:val="24"/>
        </w:rPr>
        <w:t>14</w:t>
      </w:r>
    </w:p>
    <w:p w14:paraId="46DC617B" w14:textId="77777777" w:rsidR="00A06630" w:rsidRPr="00B20BF6" w:rsidRDefault="00A06630" w:rsidP="00A06630">
      <w:pPr>
        <w:spacing w:line="322" w:lineRule="exact"/>
        <w:ind w:left="38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9486A7" w14:textId="77777777" w:rsidR="00A06630" w:rsidRPr="00B20BF6" w:rsidRDefault="00A06630" w:rsidP="00A06630">
      <w:pPr>
        <w:ind w:left="3012" w:hangingChars="1250" w:hanging="3012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proofErr w:type="spellStart"/>
      <w:r w:rsidRPr="00B20BF6">
        <w:rPr>
          <w:rStyle w:val="fontstyle01"/>
        </w:rPr>
        <w:t>Lingling</w:t>
      </w:r>
      <w:proofErr w:type="spellEnd"/>
      <w:r w:rsidRPr="00B20BF6">
        <w:rPr>
          <w:rStyle w:val="fontstyle01"/>
        </w:rPr>
        <w:t xml:space="preserve"> Wang</w:t>
      </w:r>
      <w:r w:rsidRPr="00B20BF6">
        <w:rPr>
          <w:rStyle w:val="fontstyle01"/>
          <w:rFonts w:hint="eastAsia"/>
        </w:rPr>
        <w:t xml:space="preserve">, </w:t>
      </w:r>
      <w:r w:rsidRPr="00B20BF6">
        <w:rPr>
          <w:rStyle w:val="fontstyle01"/>
        </w:rPr>
        <w:t xml:space="preserve">Weilin Wang, and </w:t>
      </w:r>
      <w:proofErr w:type="spellStart"/>
      <w:r w:rsidRPr="00B20BF6">
        <w:rPr>
          <w:rStyle w:val="fontstyle01"/>
        </w:rPr>
        <w:t>Linsheng</w:t>
      </w:r>
      <w:proofErr w:type="spellEnd"/>
      <w:r w:rsidRPr="00B20BF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B20BF6">
        <w:rPr>
          <w:rStyle w:val="fontstyle01"/>
        </w:rPr>
        <w:t>Song</w:t>
      </w:r>
      <w:r w:rsidRPr="00B20BF6" w:rsidDel="008678B9">
        <w:rPr>
          <w:rStyle w:val="fontstyle01"/>
          <w:vertAlign w:val="superscript"/>
        </w:rPr>
        <w:t xml:space="preserve"> </w:t>
      </w:r>
      <w:proofErr w:type="gramStart"/>
      <w:r w:rsidRPr="00B20BF6">
        <w:rPr>
          <w:rStyle w:val="fontstyle01"/>
          <w:rFonts w:hint="eastAsia"/>
        </w:rPr>
        <w:t>*</w:t>
      </w:r>
      <w:r w:rsidRPr="00B20BF6">
        <w:rPr>
          <w:rStyle w:val="fontstyle01"/>
        </w:rPr>
        <w:t xml:space="preserve"> </w:t>
      </w:r>
      <w:r w:rsidRPr="00B20BF6">
        <w:rPr>
          <w:rStyle w:val="fontstyle21"/>
        </w:rPr>
        <w:t xml:space="preserve"> </w:t>
      </w:r>
      <w:r w:rsidRPr="00B20BF6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B20BF6">
        <w:rPr>
          <w:rFonts w:ascii="Times New Roman" w:eastAsia="Times New Roman" w:hAnsi="Times New Roman" w:cs="Times New Roman"/>
          <w:b/>
          <w:bCs/>
          <w:sz w:val="24"/>
          <w:szCs w:val="24"/>
        </w:rPr>
        <w:t>AUTHORS</w:t>
      </w:r>
      <w:r w:rsidRPr="00B20BF6">
        <w:rPr>
          <w:rFonts w:ascii="Times New Roman" w:eastAsia="Times New Roman" w:hAnsi="Times New Roman" w:cs="Times New Roman"/>
          <w:b/>
          <w:bCs/>
          <w:spacing w:val="17"/>
          <w:sz w:val="24"/>
          <w:szCs w:val="24"/>
        </w:rPr>
        <w:t xml:space="preserve"> </w:t>
      </w:r>
      <w:r w:rsidRPr="00B20BF6"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 w:rsidRPr="00B20BF6">
        <w:rPr>
          <w:rFonts w:ascii="Times New Roman" w:eastAsia="Times New Roman" w:hAnsi="Times New Roman" w:cs="Times New Roman"/>
          <w:b/>
          <w:bCs/>
          <w:spacing w:val="18"/>
          <w:sz w:val="24"/>
          <w:szCs w:val="24"/>
        </w:rPr>
        <w:t xml:space="preserve"> </w:t>
      </w:r>
      <w:r w:rsidRPr="00B20BF6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OLD)</w:t>
      </w:r>
    </w:p>
    <w:p w14:paraId="4FFE60E0" w14:textId="77777777" w:rsidR="00A06630" w:rsidRPr="00B20BF6" w:rsidRDefault="00A06630" w:rsidP="00A06630">
      <w:pPr>
        <w:ind w:left="2000" w:hangingChars="1250" w:hanging="2000"/>
        <w:rPr>
          <w:rFonts w:ascii="Calibri" w:hAnsi="Calibri" w:cs="Calibri"/>
          <w:color w:val="000000"/>
          <w:sz w:val="16"/>
          <w:szCs w:val="16"/>
        </w:rPr>
      </w:pPr>
    </w:p>
    <w:p w14:paraId="6CD751A8" w14:textId="77777777" w:rsidR="00A06630" w:rsidRPr="00B20BF6" w:rsidRDefault="00A06630" w:rsidP="00A06630">
      <w:pPr>
        <w:ind w:left="3000" w:hanging="3000"/>
        <w:jc w:val="left"/>
        <w:rPr>
          <w:rStyle w:val="fontstyle31"/>
          <w:sz w:val="24"/>
          <w:szCs w:val="24"/>
        </w:rPr>
      </w:pPr>
      <w:r w:rsidRPr="00B20BF6">
        <w:rPr>
          <w:rStyle w:val="fontstyle31"/>
          <w:sz w:val="24"/>
          <w:szCs w:val="24"/>
        </w:rPr>
        <w:t>Liaoning Key Laboratory of Marine Animal Immunology, Dalian Ocean University, Dalian 116023, China</w:t>
      </w:r>
    </w:p>
    <w:p w14:paraId="1B648388" w14:textId="77777777" w:rsidR="00A06630" w:rsidRPr="00B20BF6" w:rsidRDefault="00A06630" w:rsidP="00A06630">
      <w:pPr>
        <w:pStyle w:val="21"/>
        <w:rPr>
          <w:rFonts w:eastAsiaTheme="minorEastAsia" w:hAnsiTheme="minorHAnsi" w:cs="Times New Roman"/>
          <w:b w:val="0"/>
          <w:bCs w:val="0"/>
          <w:kern w:val="2"/>
          <w:sz w:val="28"/>
          <w:szCs w:val="28"/>
          <w:lang w:eastAsia="zh-CN"/>
        </w:rPr>
      </w:pPr>
    </w:p>
    <w:p w14:paraId="7A16C8A7" w14:textId="77777777" w:rsidR="00A06630" w:rsidRPr="00B20BF6" w:rsidRDefault="00A06630" w:rsidP="00A06630">
      <w:pPr>
        <w:pStyle w:val="21"/>
        <w:rPr>
          <w:rFonts w:eastAsiaTheme="minorEastAsia" w:hAnsiTheme="minorHAnsi" w:cs="Times New Roman"/>
          <w:b w:val="0"/>
          <w:bCs w:val="0"/>
          <w:kern w:val="2"/>
          <w:sz w:val="28"/>
          <w:szCs w:val="28"/>
          <w:lang w:eastAsia="zh-CN"/>
        </w:rPr>
      </w:pPr>
    </w:p>
    <w:p w14:paraId="571C9D1C" w14:textId="77777777" w:rsidR="00A06630" w:rsidRPr="00B20BF6" w:rsidRDefault="00A06630" w:rsidP="00A06630">
      <w:pPr>
        <w:pStyle w:val="21"/>
        <w:rPr>
          <w:rFonts w:cs="Times New Roman"/>
          <w:b w:val="0"/>
          <w:bCs w:val="0"/>
          <w:sz w:val="24"/>
          <w:szCs w:val="24"/>
        </w:rPr>
      </w:pPr>
      <w:r w:rsidRPr="00B20BF6">
        <w:rPr>
          <w:rFonts w:cs="Times New Roman"/>
          <w:spacing w:val="1"/>
          <w:sz w:val="24"/>
          <w:szCs w:val="24"/>
        </w:rPr>
        <w:t>ABSTRACT</w:t>
      </w:r>
    </w:p>
    <w:p w14:paraId="7FC4317B" w14:textId="77777777" w:rsidR="00A06630" w:rsidRPr="00B20BF6" w:rsidRDefault="00A06630" w:rsidP="00A06630">
      <w:pPr>
        <w:pStyle w:val="a8"/>
        <w:spacing w:before="8" w:line="252" w:lineRule="auto"/>
        <w:ind w:right="233"/>
        <w:rPr>
          <w:rFonts w:eastAsiaTheme="minorEastAsia" w:cs="Times New Roman"/>
          <w:sz w:val="24"/>
          <w:szCs w:val="24"/>
          <w:lang w:eastAsia="zh-CN"/>
        </w:rPr>
      </w:pPr>
      <w:r w:rsidRPr="00B20BF6">
        <w:rPr>
          <w:rFonts w:cs="Times New Roman"/>
          <w:sz w:val="24"/>
          <w:szCs w:val="24"/>
        </w:rPr>
        <w:t>Abstract</w:t>
      </w:r>
      <w:r w:rsidRPr="00B20BF6">
        <w:rPr>
          <w:rFonts w:cs="Times New Roman"/>
          <w:spacing w:val="18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must</w:t>
      </w:r>
      <w:r w:rsidRPr="00B20BF6">
        <w:rPr>
          <w:rFonts w:cs="Times New Roman"/>
          <w:spacing w:val="18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have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a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maximum</w:t>
      </w:r>
      <w:r w:rsidRPr="00B20BF6">
        <w:rPr>
          <w:rFonts w:cs="Times New Roman"/>
          <w:spacing w:val="21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of</w:t>
      </w:r>
      <w:r w:rsidRPr="00B20BF6">
        <w:rPr>
          <w:rFonts w:cs="Times New Roman"/>
          <w:spacing w:val="18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2700</w:t>
      </w:r>
      <w:r w:rsidRPr="00B20BF6">
        <w:rPr>
          <w:rFonts w:cs="Times New Roman"/>
          <w:spacing w:val="20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characters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including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spaces.</w:t>
      </w:r>
    </w:p>
    <w:p w14:paraId="24AB349F" w14:textId="77777777" w:rsidR="00A06630" w:rsidRPr="00B20BF6" w:rsidRDefault="00A06630" w:rsidP="00A06630">
      <w:pPr>
        <w:pStyle w:val="a8"/>
        <w:spacing w:before="8" w:line="252" w:lineRule="auto"/>
        <w:ind w:right="233"/>
        <w:rPr>
          <w:rFonts w:cs="Times New Roman"/>
          <w:sz w:val="24"/>
          <w:szCs w:val="24"/>
        </w:rPr>
      </w:pPr>
      <w:r w:rsidRPr="00B20BF6">
        <w:rPr>
          <w:rFonts w:cs="Times New Roman"/>
          <w:sz w:val="24"/>
          <w:szCs w:val="24"/>
        </w:rPr>
        <w:t>Abstract should include the materials, methods, results, and discussion.</w:t>
      </w:r>
    </w:p>
    <w:p w14:paraId="570E71D4" w14:textId="77777777" w:rsidR="00A06630" w:rsidRPr="00B20BF6" w:rsidRDefault="00A06630" w:rsidP="00A06630">
      <w:pPr>
        <w:pStyle w:val="a8"/>
        <w:spacing w:before="8" w:line="252" w:lineRule="auto"/>
        <w:ind w:right="233"/>
        <w:rPr>
          <w:rFonts w:cs="Times New Roman"/>
          <w:sz w:val="24"/>
          <w:szCs w:val="24"/>
        </w:rPr>
      </w:pPr>
      <w:r w:rsidRPr="00B20BF6">
        <w:rPr>
          <w:rFonts w:cs="Times New Roman"/>
          <w:sz w:val="24"/>
          <w:szCs w:val="24"/>
        </w:rPr>
        <w:t>Use</w:t>
      </w:r>
      <w:r w:rsidRPr="00B20BF6">
        <w:rPr>
          <w:rFonts w:cs="Times New Roman"/>
          <w:spacing w:val="20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Times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New</w:t>
      </w:r>
      <w:r w:rsidRPr="00B20BF6">
        <w:rPr>
          <w:rFonts w:cs="Times New Roman"/>
          <w:spacing w:val="21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Roman</w:t>
      </w:r>
      <w:r w:rsidRPr="00B20BF6">
        <w:rPr>
          <w:rFonts w:cs="Times New Roman"/>
          <w:spacing w:val="38"/>
          <w:w w:val="102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font</w:t>
      </w:r>
      <w:r w:rsidRPr="00B20BF6">
        <w:rPr>
          <w:rFonts w:cs="Times New Roman"/>
          <w:spacing w:val="15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size</w:t>
      </w:r>
      <w:r w:rsidRPr="00B20BF6">
        <w:rPr>
          <w:rFonts w:cs="Times New Roman"/>
          <w:spacing w:val="17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12.</w:t>
      </w:r>
    </w:p>
    <w:p w14:paraId="6031C973" w14:textId="77777777" w:rsidR="00A06630" w:rsidRPr="00B20BF6" w:rsidRDefault="00A06630" w:rsidP="00A06630">
      <w:pPr>
        <w:ind w:left="3514" w:hangingChars="1250" w:hanging="3514"/>
        <w:rPr>
          <w:rFonts w:ascii="Times New Roman" w:cs="Times New Roman"/>
          <w:b/>
          <w:sz w:val="28"/>
          <w:szCs w:val="28"/>
        </w:rPr>
      </w:pPr>
    </w:p>
    <w:p w14:paraId="710A2F25" w14:textId="77777777" w:rsidR="00A06630" w:rsidRPr="00B20BF6" w:rsidRDefault="00A06630" w:rsidP="00A06630">
      <w:pPr>
        <w:pStyle w:val="21"/>
        <w:rPr>
          <w:rFonts w:cs="Times New Roman"/>
          <w:b w:val="0"/>
          <w:bCs w:val="0"/>
          <w:sz w:val="24"/>
          <w:szCs w:val="24"/>
        </w:rPr>
      </w:pPr>
      <w:r w:rsidRPr="00B20BF6">
        <w:rPr>
          <w:rFonts w:cs="Times New Roman"/>
          <w:spacing w:val="1"/>
          <w:sz w:val="24"/>
          <w:szCs w:val="24"/>
        </w:rPr>
        <w:t>KEYWORDS</w:t>
      </w:r>
    </w:p>
    <w:p w14:paraId="2EBF8DA3" w14:textId="77777777" w:rsidR="00A06630" w:rsidRPr="00B20BF6" w:rsidRDefault="00A06630" w:rsidP="00A06630">
      <w:pPr>
        <w:pStyle w:val="a8"/>
        <w:spacing w:before="13"/>
        <w:rPr>
          <w:rFonts w:cs="Times New Roman"/>
          <w:sz w:val="24"/>
          <w:szCs w:val="24"/>
        </w:rPr>
      </w:pPr>
      <w:r w:rsidRPr="00B20BF6">
        <w:rPr>
          <w:rFonts w:cs="Times New Roman"/>
          <w:sz w:val="24"/>
          <w:szCs w:val="24"/>
        </w:rPr>
        <w:t>Please</w:t>
      </w:r>
      <w:r w:rsidRPr="00B20BF6">
        <w:rPr>
          <w:rFonts w:cs="Times New Roman"/>
          <w:spacing w:val="19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provide</w:t>
      </w:r>
      <w:r w:rsidRPr="00B20BF6">
        <w:rPr>
          <w:rFonts w:cs="Times New Roman"/>
          <w:spacing w:val="20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5-6</w:t>
      </w:r>
      <w:r w:rsidRPr="00B20BF6">
        <w:rPr>
          <w:rFonts w:cs="Times New Roman"/>
          <w:spacing w:val="20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key</w:t>
      </w:r>
      <w:r w:rsidRPr="00B20BF6">
        <w:rPr>
          <w:rFonts w:cs="Times New Roman"/>
          <w:spacing w:val="20"/>
          <w:sz w:val="24"/>
          <w:szCs w:val="24"/>
        </w:rPr>
        <w:t xml:space="preserve"> </w:t>
      </w:r>
      <w:r w:rsidRPr="00B20BF6">
        <w:rPr>
          <w:rFonts w:cs="Times New Roman"/>
          <w:sz w:val="24"/>
          <w:szCs w:val="24"/>
        </w:rPr>
        <w:t>words</w:t>
      </w:r>
    </w:p>
    <w:p w14:paraId="05A96EF9" w14:textId="77777777" w:rsidR="00A06630" w:rsidRPr="00B20BF6" w:rsidRDefault="00A06630" w:rsidP="00A06630">
      <w:pPr>
        <w:ind w:left="3514" w:hangingChars="1250" w:hanging="3514"/>
        <w:rPr>
          <w:rFonts w:ascii="Times New Roman" w:cs="Times New Roman"/>
          <w:b/>
          <w:sz w:val="28"/>
          <w:szCs w:val="28"/>
        </w:rPr>
      </w:pPr>
    </w:p>
    <w:p w14:paraId="5013083E" w14:textId="77777777" w:rsidR="00A06630" w:rsidRPr="00B20BF6" w:rsidRDefault="00A06630" w:rsidP="00A06630">
      <w:pPr>
        <w:pStyle w:val="a8"/>
        <w:spacing w:before="14" w:line="254" w:lineRule="exact"/>
        <w:ind w:right="2745"/>
        <w:rPr>
          <w:rFonts w:cs="Times New Roman"/>
          <w:sz w:val="24"/>
          <w:szCs w:val="24"/>
        </w:rPr>
      </w:pPr>
    </w:p>
    <w:p w14:paraId="05301ECC" w14:textId="77777777" w:rsidR="00A06630" w:rsidRPr="00B20BF6" w:rsidRDefault="00A06630" w:rsidP="00A06630">
      <w:pPr>
        <w:pStyle w:val="a8"/>
        <w:spacing w:before="14" w:line="254" w:lineRule="exact"/>
        <w:ind w:right="173"/>
        <w:rPr>
          <w:rFonts w:cs="Times New Roman"/>
          <w:sz w:val="24"/>
          <w:szCs w:val="24"/>
          <w:lang w:val="es-ES"/>
        </w:rPr>
      </w:pPr>
      <w:r w:rsidRPr="00B20BF6">
        <w:rPr>
          <w:rFonts w:asciiTheme="minorEastAsia" w:eastAsiaTheme="minorEastAsia" w:hAnsiTheme="minorEastAsia" w:cs="Times New Roman" w:hint="eastAsia"/>
          <w:sz w:val="24"/>
          <w:szCs w:val="24"/>
          <w:vertAlign w:val="superscript"/>
          <w:lang w:eastAsia="zh-CN"/>
        </w:rPr>
        <w:t>*</w:t>
      </w:r>
      <w:r w:rsidRPr="00B20BF6">
        <w:rPr>
          <w:rFonts w:cs="Times New Roman"/>
          <w:sz w:val="24"/>
          <w:szCs w:val="24"/>
          <w:lang w:val="es-ES"/>
        </w:rPr>
        <w:t xml:space="preserve">Corresponding author. Tel.: +86-411-84763003; </w:t>
      </w:r>
    </w:p>
    <w:p w14:paraId="221A3DA5" w14:textId="77777777" w:rsidR="00A06630" w:rsidRDefault="00A06630" w:rsidP="00A06630">
      <w:pPr>
        <w:pStyle w:val="a8"/>
        <w:spacing w:before="14" w:line="254" w:lineRule="exact"/>
        <w:ind w:right="2745"/>
        <w:rPr>
          <w:rFonts w:eastAsiaTheme="minorEastAsia" w:cs="Times New Roman"/>
          <w:sz w:val="24"/>
          <w:szCs w:val="24"/>
          <w:lang w:val="es-ES" w:eastAsia="zh-CN"/>
        </w:rPr>
      </w:pPr>
      <w:r w:rsidRPr="00B20BF6">
        <w:rPr>
          <w:rFonts w:cs="Times New Roman"/>
          <w:sz w:val="24"/>
          <w:szCs w:val="24"/>
          <w:lang w:val="es-ES"/>
        </w:rPr>
        <w:t xml:space="preserve">E-mail address: </w:t>
      </w:r>
      <w:proofErr w:type="spellStart"/>
      <w:r w:rsidRPr="00B20BF6">
        <w:rPr>
          <w:rFonts w:eastAsiaTheme="minorEastAsia" w:cs="Times New Roman"/>
          <w:color w:val="000000"/>
          <w:kern w:val="2"/>
          <w:sz w:val="24"/>
          <w:szCs w:val="24"/>
          <w:lang w:eastAsia="zh-CN"/>
        </w:rPr>
        <w:t>lshsong</w:t>
      </w:r>
      <w:proofErr w:type="spellEnd"/>
      <w:r w:rsidRPr="00B20BF6">
        <w:rPr>
          <w:rFonts w:cs="Times New Roman"/>
          <w:sz w:val="24"/>
          <w:szCs w:val="24"/>
          <w:lang w:val="es-ES"/>
        </w:rPr>
        <w:t>@dlou.edu.cn</w:t>
      </w:r>
    </w:p>
    <w:p w14:paraId="63BBABFF" w14:textId="77777777" w:rsidR="00A06630" w:rsidRDefault="00A06630" w:rsidP="00A06630">
      <w:pPr>
        <w:pStyle w:val="a8"/>
        <w:spacing w:before="14" w:line="254" w:lineRule="exact"/>
        <w:ind w:right="2745"/>
        <w:rPr>
          <w:rFonts w:eastAsiaTheme="minorEastAsia" w:cs="Times New Roman"/>
          <w:sz w:val="24"/>
          <w:szCs w:val="24"/>
          <w:lang w:val="es-ES" w:eastAsia="zh-CN"/>
        </w:rPr>
      </w:pPr>
    </w:p>
    <w:p w14:paraId="31C2334C" w14:textId="77777777" w:rsidR="00A06630" w:rsidRDefault="00A06630" w:rsidP="00A06630">
      <w:pPr>
        <w:pStyle w:val="a8"/>
        <w:spacing w:before="14" w:line="254" w:lineRule="exact"/>
        <w:ind w:right="2745"/>
        <w:rPr>
          <w:rFonts w:eastAsiaTheme="minorEastAsia" w:cs="Times New Roman"/>
          <w:sz w:val="24"/>
          <w:szCs w:val="24"/>
          <w:lang w:val="es-ES" w:eastAsia="zh-CN"/>
        </w:rPr>
      </w:pPr>
    </w:p>
    <w:p w14:paraId="7F50118B" w14:textId="269DDEF4" w:rsidR="00B0147A" w:rsidRPr="002B46E6" w:rsidRDefault="00B0147A" w:rsidP="00A06630">
      <w:pPr>
        <w:widowControl/>
        <w:jc w:val="left"/>
        <w:rPr>
          <w:rFonts w:ascii="Times New Roman" w:cs="Times New Roman"/>
          <w:sz w:val="28"/>
          <w:szCs w:val="28"/>
          <w:lang w:val="es-ES"/>
        </w:rPr>
      </w:pPr>
    </w:p>
    <w:sectPr w:rsidR="00B0147A" w:rsidRPr="002B46E6" w:rsidSect="002308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8FE85" w14:textId="77777777" w:rsidR="00D33BE2" w:rsidRDefault="00D33BE2" w:rsidP="00DA145C">
      <w:r>
        <w:separator/>
      </w:r>
    </w:p>
  </w:endnote>
  <w:endnote w:type="continuationSeparator" w:id="0">
    <w:p w14:paraId="6E9B4791" w14:textId="77777777" w:rsidR="00D33BE2" w:rsidRDefault="00D33BE2" w:rsidP="00DA1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8201F" w14:textId="77777777" w:rsidR="00D33BE2" w:rsidRDefault="00D33BE2" w:rsidP="00DA145C">
      <w:r>
        <w:separator/>
      </w:r>
    </w:p>
  </w:footnote>
  <w:footnote w:type="continuationSeparator" w:id="0">
    <w:p w14:paraId="3681E86B" w14:textId="77777777" w:rsidR="00D33BE2" w:rsidRDefault="00D33BE2" w:rsidP="00DA1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C1FAB"/>
    <w:multiLevelType w:val="multilevel"/>
    <w:tmpl w:val="0AAC1FAB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num w:numId="1" w16cid:durableId="923874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bC0tLAwNzY3MTNX0lEKTi0uzszPAykwrAUAVpilfywAAAA="/>
  </w:docVars>
  <w:rsids>
    <w:rsidRoot w:val="007C3C0D"/>
    <w:rsid w:val="00015B94"/>
    <w:rsid w:val="00025B21"/>
    <w:rsid w:val="000430B6"/>
    <w:rsid w:val="00076A6D"/>
    <w:rsid w:val="000A44A0"/>
    <w:rsid w:val="000E56E2"/>
    <w:rsid w:val="001070E7"/>
    <w:rsid w:val="00156E85"/>
    <w:rsid w:val="00157C82"/>
    <w:rsid w:val="00187E25"/>
    <w:rsid w:val="001B3A18"/>
    <w:rsid w:val="001B7286"/>
    <w:rsid w:val="001F4E72"/>
    <w:rsid w:val="00230893"/>
    <w:rsid w:val="00244588"/>
    <w:rsid w:val="00272C91"/>
    <w:rsid w:val="00275357"/>
    <w:rsid w:val="002810FD"/>
    <w:rsid w:val="00291AAA"/>
    <w:rsid w:val="00292E25"/>
    <w:rsid w:val="002A7242"/>
    <w:rsid w:val="002B46E6"/>
    <w:rsid w:val="002B50C1"/>
    <w:rsid w:val="002C7893"/>
    <w:rsid w:val="002D485A"/>
    <w:rsid w:val="002E4213"/>
    <w:rsid w:val="00313FBD"/>
    <w:rsid w:val="00335137"/>
    <w:rsid w:val="00337469"/>
    <w:rsid w:val="003A0936"/>
    <w:rsid w:val="003B1FEA"/>
    <w:rsid w:val="003D416D"/>
    <w:rsid w:val="003F460A"/>
    <w:rsid w:val="00406A47"/>
    <w:rsid w:val="00496F71"/>
    <w:rsid w:val="00517575"/>
    <w:rsid w:val="00523787"/>
    <w:rsid w:val="00557B8C"/>
    <w:rsid w:val="005658DD"/>
    <w:rsid w:val="005B38BC"/>
    <w:rsid w:val="0061430C"/>
    <w:rsid w:val="0064034E"/>
    <w:rsid w:val="00641CF0"/>
    <w:rsid w:val="006810D7"/>
    <w:rsid w:val="00696E92"/>
    <w:rsid w:val="006E35D1"/>
    <w:rsid w:val="00753ABB"/>
    <w:rsid w:val="00796F88"/>
    <w:rsid w:val="007C3C0D"/>
    <w:rsid w:val="007F0D39"/>
    <w:rsid w:val="007F6FBB"/>
    <w:rsid w:val="00805EED"/>
    <w:rsid w:val="00844008"/>
    <w:rsid w:val="008543B5"/>
    <w:rsid w:val="00866E63"/>
    <w:rsid w:val="008678B9"/>
    <w:rsid w:val="008F2EE3"/>
    <w:rsid w:val="00907F00"/>
    <w:rsid w:val="00910DD4"/>
    <w:rsid w:val="0091419B"/>
    <w:rsid w:val="00917CC7"/>
    <w:rsid w:val="00925380"/>
    <w:rsid w:val="00977252"/>
    <w:rsid w:val="00994223"/>
    <w:rsid w:val="00995C13"/>
    <w:rsid w:val="00A06630"/>
    <w:rsid w:val="00A33E95"/>
    <w:rsid w:val="00A359A2"/>
    <w:rsid w:val="00A37899"/>
    <w:rsid w:val="00A47D58"/>
    <w:rsid w:val="00AA7946"/>
    <w:rsid w:val="00AB79E0"/>
    <w:rsid w:val="00AB7C27"/>
    <w:rsid w:val="00AC32D7"/>
    <w:rsid w:val="00AC790B"/>
    <w:rsid w:val="00AE47B3"/>
    <w:rsid w:val="00B0147A"/>
    <w:rsid w:val="00B20BF6"/>
    <w:rsid w:val="00B46A51"/>
    <w:rsid w:val="00B54D87"/>
    <w:rsid w:val="00BB01DB"/>
    <w:rsid w:val="00BF19AE"/>
    <w:rsid w:val="00BF7493"/>
    <w:rsid w:val="00C233A9"/>
    <w:rsid w:val="00C96DF8"/>
    <w:rsid w:val="00CC704F"/>
    <w:rsid w:val="00CD0168"/>
    <w:rsid w:val="00D129EC"/>
    <w:rsid w:val="00D15BC9"/>
    <w:rsid w:val="00D30DF7"/>
    <w:rsid w:val="00D33BE2"/>
    <w:rsid w:val="00D42929"/>
    <w:rsid w:val="00D45B71"/>
    <w:rsid w:val="00D704B9"/>
    <w:rsid w:val="00D8123C"/>
    <w:rsid w:val="00D82481"/>
    <w:rsid w:val="00D91F12"/>
    <w:rsid w:val="00D92881"/>
    <w:rsid w:val="00DA145C"/>
    <w:rsid w:val="00DB412C"/>
    <w:rsid w:val="00DF0AB1"/>
    <w:rsid w:val="00E87DA7"/>
    <w:rsid w:val="00EB2918"/>
    <w:rsid w:val="00EB2FF7"/>
    <w:rsid w:val="00ED42AA"/>
    <w:rsid w:val="00F6548D"/>
    <w:rsid w:val="00F741C2"/>
    <w:rsid w:val="00FC3EEE"/>
    <w:rsid w:val="00FC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4D8528"/>
  <w15:docId w15:val="{BB50CE80-F25A-4F25-894A-31B07BC4A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A79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14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145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14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145C"/>
    <w:rPr>
      <w:sz w:val="18"/>
      <w:szCs w:val="18"/>
    </w:rPr>
  </w:style>
  <w:style w:type="character" w:styleId="a7">
    <w:name w:val="Hyperlink"/>
    <w:basedOn w:val="a0"/>
    <w:uiPriority w:val="99"/>
    <w:unhideWhenUsed/>
    <w:rsid w:val="00DA145C"/>
    <w:rPr>
      <w:color w:val="0000FF" w:themeColor="hyperlink"/>
      <w:u w:val="single"/>
    </w:rPr>
  </w:style>
  <w:style w:type="paragraph" w:customStyle="1" w:styleId="11">
    <w:name w:val="标题 11"/>
    <w:basedOn w:val="a"/>
    <w:uiPriority w:val="1"/>
    <w:qFormat/>
    <w:rsid w:val="00907F00"/>
    <w:pPr>
      <w:ind w:left="38"/>
      <w:jc w:val="left"/>
      <w:outlineLvl w:val="1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customStyle="1" w:styleId="fontstyle01">
    <w:name w:val="fontstyle01"/>
    <w:basedOn w:val="a0"/>
    <w:rsid w:val="00907F00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907F00"/>
    <w:rPr>
      <w:rFonts w:ascii="Calibri" w:hAnsi="Calibri" w:cs="Calibr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a0"/>
    <w:rsid w:val="00907F00"/>
    <w:rPr>
      <w:rFonts w:ascii="Times New Roman" w:hAnsi="Times New Roman" w:cs="Times New Roman" w:hint="default"/>
      <w:b w:val="0"/>
      <w:bCs w:val="0"/>
      <w:i/>
      <w:iCs/>
      <w:color w:val="000000"/>
      <w:sz w:val="16"/>
      <w:szCs w:val="16"/>
    </w:rPr>
  </w:style>
  <w:style w:type="paragraph" w:styleId="a8">
    <w:name w:val="Body Text"/>
    <w:basedOn w:val="a"/>
    <w:link w:val="a9"/>
    <w:uiPriority w:val="1"/>
    <w:qFormat/>
    <w:rsid w:val="00866E63"/>
    <w:pPr>
      <w:ind w:left="109"/>
      <w:jc w:val="left"/>
    </w:pPr>
    <w:rPr>
      <w:rFonts w:ascii="Times New Roman" w:eastAsia="Times New Roman" w:hAnsi="Times New Roman"/>
      <w:kern w:val="0"/>
      <w:szCs w:val="21"/>
      <w:lang w:eastAsia="en-US"/>
    </w:rPr>
  </w:style>
  <w:style w:type="character" w:customStyle="1" w:styleId="a9">
    <w:name w:val="正文文本 字符"/>
    <w:basedOn w:val="a0"/>
    <w:link w:val="a8"/>
    <w:uiPriority w:val="1"/>
    <w:rsid w:val="00866E63"/>
    <w:rPr>
      <w:rFonts w:ascii="Times New Roman" w:eastAsia="Times New Roman" w:hAnsi="Times New Roman"/>
      <w:kern w:val="0"/>
      <w:szCs w:val="21"/>
      <w:lang w:eastAsia="en-US"/>
    </w:rPr>
  </w:style>
  <w:style w:type="paragraph" w:customStyle="1" w:styleId="21">
    <w:name w:val="标题 21"/>
    <w:basedOn w:val="a"/>
    <w:uiPriority w:val="1"/>
    <w:qFormat/>
    <w:rsid w:val="00866E63"/>
    <w:pPr>
      <w:ind w:left="109"/>
      <w:jc w:val="left"/>
      <w:outlineLvl w:val="2"/>
    </w:pPr>
    <w:rPr>
      <w:rFonts w:ascii="Times New Roman" w:eastAsia="Times New Roman" w:hAnsi="Times New Roman"/>
      <w:b/>
      <w:bCs/>
      <w:kern w:val="0"/>
      <w:szCs w:val="21"/>
      <w:lang w:eastAsia="en-US"/>
    </w:rPr>
  </w:style>
  <w:style w:type="character" w:styleId="aa">
    <w:name w:val="annotation reference"/>
    <w:basedOn w:val="a0"/>
    <w:uiPriority w:val="99"/>
    <w:semiHidden/>
    <w:unhideWhenUsed/>
    <w:rsid w:val="00F6548D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F6548D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F6548D"/>
  </w:style>
  <w:style w:type="paragraph" w:styleId="ad">
    <w:name w:val="annotation subject"/>
    <w:basedOn w:val="ab"/>
    <w:next w:val="ab"/>
    <w:link w:val="ae"/>
    <w:uiPriority w:val="99"/>
    <w:semiHidden/>
    <w:unhideWhenUsed/>
    <w:rsid w:val="00F6548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6548D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F6548D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6548D"/>
    <w:rPr>
      <w:sz w:val="18"/>
      <w:szCs w:val="18"/>
    </w:rPr>
  </w:style>
  <w:style w:type="table" w:styleId="af1">
    <w:name w:val="Table Grid"/>
    <w:basedOn w:val="a1"/>
    <w:uiPriority w:val="59"/>
    <w:rsid w:val="00D812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"/>
    <w:uiPriority w:val="99"/>
    <w:semiHidden/>
    <w:unhideWhenUsed/>
    <w:rsid w:val="00641CF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3">
    <w:name w:val="Strong"/>
    <w:basedOn w:val="a0"/>
    <w:uiPriority w:val="22"/>
    <w:qFormat/>
    <w:rsid w:val="00641C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8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姝</dc:creator>
  <cp:lastModifiedBy>乔雪</cp:lastModifiedBy>
  <cp:revision>36</cp:revision>
  <dcterms:created xsi:type="dcterms:W3CDTF">2019-06-30T14:28:00Z</dcterms:created>
  <dcterms:modified xsi:type="dcterms:W3CDTF">2023-04-17T05:39:00Z</dcterms:modified>
</cp:coreProperties>
</file>